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 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we present a classical forest plot to investigate the effect of acetaminophen on postoperative morphine consumption, ordering the 25 RCTs Doleman et al.</w:t>
      </w:r>
      <w:r>
        <w:rPr>
          <w:vertAlign w:val="superscript"/>
        </w:rPr>
        <w:t xml:space="preserve">1</w:t>
      </w:r>
      <w:r>
        <w:t xml:space="preserve"> </w:t>
      </w:r>
      <w:r>
        <w:t xml:space="preserve">identifie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morphine consumption in the experi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ei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and consider the ratio measures as a flawed measure of analgesic effect,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Besides a classical model, Doleman et al.</w:t>
      </w:r>
      <w:r>
        <w:rPr>
          <w:vertAlign w:val="superscript"/>
        </w:rPr>
        <w:t xml:space="preserve">1</w:t>
      </w:r>
      <w:r>
        <w:t xml:space="preserve"> </w:t>
      </w:r>
      <w:r>
        <w:t xml:space="preserve">fit a Bayesian model that differs from the classical approach (also known as frequentist statistics). The Bayesian model incorporates prior information and combines it with the newly observed data, much like a physician would in clinical practice. All statistical models (clas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Bayesian meta-regression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Figure3-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Figure 1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 The data and code are available onli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1645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bee8f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3:49:21Z</dcterms:created>
  <dcterms:modified xsi:type="dcterms:W3CDTF">2017-08-24T23:49:21Z</dcterms:modified>
</cp:coreProperties>
</file>